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60FD" w:rsidRDefault="00C9487F"/>
    <w:p w:rsidR="00AF51AA" w:rsidRDefault="00AF51A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F51AA" w:rsidTr="00AF51AA">
        <w:tc>
          <w:tcPr>
            <w:tcW w:w="9016" w:type="dxa"/>
          </w:tcPr>
          <w:p w:rsidR="00AF51AA" w:rsidRPr="00AF51AA" w:rsidRDefault="00AF51AA" w:rsidP="00AF51AA">
            <w:pPr>
              <w:rPr>
                <w:rFonts w:ascii="Arial" w:hAnsi="Arial" w:cs="Arial"/>
                <w:b/>
                <w:bCs/>
                <w:color w:val="2F5496" w:themeColor="accent1" w:themeShade="BF"/>
                <w:sz w:val="24"/>
                <w:szCs w:val="24"/>
              </w:rPr>
            </w:pPr>
            <w:r w:rsidRPr="00AF51AA">
              <w:rPr>
                <w:rFonts w:ascii="Arial" w:hAnsi="Arial" w:cs="Arial"/>
                <w:b/>
                <w:bCs/>
                <w:color w:val="2F5496" w:themeColor="accent1" w:themeShade="BF"/>
                <w:sz w:val="24"/>
                <w:szCs w:val="24"/>
              </w:rPr>
              <w:t xml:space="preserve">                                  M/s Business Setu Business Software </w:t>
            </w:r>
          </w:p>
          <w:p w:rsidR="00AF51AA" w:rsidRDefault="00AF51AA" w:rsidP="00AF51AA">
            <w:r w:rsidRPr="00AF51AA">
              <w:rPr>
                <w:b/>
                <w:bCs/>
              </w:rPr>
              <w:t>Registered Address:</w:t>
            </w:r>
            <w:r>
              <w:t xml:space="preserve"> C-102 ECHOING GREENS, OPP. EDEN TOWERS, WAKAD PUNE – 411057</w:t>
            </w:r>
          </w:p>
          <w:p w:rsidR="00AF51AA" w:rsidRDefault="00AF51AA">
            <w:r>
              <w:rPr>
                <w:b/>
                <w:bCs/>
              </w:rPr>
              <w:t xml:space="preserve">                            </w:t>
            </w:r>
            <w:r w:rsidRPr="00AF51AA">
              <w:rPr>
                <w:b/>
                <w:bCs/>
              </w:rPr>
              <w:t>Contact:</w:t>
            </w:r>
            <w:r>
              <w:t xml:space="preserve"> (+91) 20 4630 1187   </w:t>
            </w:r>
            <w:r w:rsidRPr="00AF51AA">
              <w:rPr>
                <w:b/>
                <w:bCs/>
              </w:rPr>
              <w:t>Email:</w:t>
            </w:r>
            <w:r>
              <w:t>connect@bsetu.in</w:t>
            </w:r>
          </w:p>
        </w:tc>
      </w:tr>
    </w:tbl>
    <w:p w:rsidR="00AF51AA" w:rsidRDefault="00AF51AA"/>
    <w:p w:rsidR="00AF51AA" w:rsidRDefault="00AF51AA"/>
    <w:p w:rsidR="00AF51AA" w:rsidRPr="00BA1E94" w:rsidRDefault="00AF51AA" w:rsidP="00AF51AA">
      <w:pPr>
        <w:rPr>
          <w:rStyle w:val="jsgrdq"/>
          <w:color w:val="2F5496" w:themeColor="accent1" w:themeShade="BF"/>
          <w:sz w:val="28"/>
          <w:szCs w:val="28"/>
        </w:rPr>
      </w:pPr>
      <w:r w:rsidRPr="00F34011">
        <w:rPr>
          <w:rFonts w:cstheme="minorHAnsi"/>
          <w:color w:val="2F5496" w:themeColor="accent1" w:themeShade="BF"/>
          <w:sz w:val="24"/>
          <w:szCs w:val="24"/>
        </w:rPr>
        <w:t xml:space="preserve">                  </w:t>
      </w:r>
      <w:r w:rsidR="00F34011">
        <w:rPr>
          <w:rFonts w:cstheme="minorHAnsi"/>
          <w:color w:val="2F5496" w:themeColor="accent1" w:themeShade="BF"/>
          <w:sz w:val="24"/>
          <w:szCs w:val="24"/>
        </w:rPr>
        <w:t xml:space="preserve">        </w:t>
      </w:r>
      <w:r w:rsidRPr="00F34011">
        <w:rPr>
          <w:rFonts w:cstheme="minorHAnsi"/>
          <w:color w:val="2F5496" w:themeColor="accent1" w:themeShade="BF"/>
          <w:sz w:val="28"/>
          <w:szCs w:val="28"/>
        </w:rPr>
        <w:t xml:space="preserve">   </w:t>
      </w:r>
      <w:r w:rsidRPr="00BA1E94">
        <w:rPr>
          <w:rStyle w:val="jsgrdq"/>
          <w:color w:val="2F5496" w:themeColor="accent1" w:themeShade="BF"/>
          <w:sz w:val="28"/>
          <w:szCs w:val="28"/>
        </w:rPr>
        <w:t xml:space="preserve">M/s. Business Setu Business Software </w:t>
      </w:r>
    </w:p>
    <w:p w:rsidR="00AF51AA" w:rsidRPr="00BA1E94" w:rsidRDefault="00AF51AA" w:rsidP="00AF51AA">
      <w:pPr>
        <w:rPr>
          <w:rStyle w:val="jsgrdq"/>
          <w:color w:val="3B3B3B"/>
        </w:rPr>
      </w:pPr>
      <w:r w:rsidRPr="00BA1E94">
        <w:rPr>
          <w:rStyle w:val="jsgrdq"/>
          <w:b/>
          <w:bCs/>
          <w:color w:val="3B3B3B"/>
        </w:rPr>
        <w:t>Registered Address:</w:t>
      </w:r>
      <w:r w:rsidRPr="00BA1E94">
        <w:rPr>
          <w:rStyle w:val="jsgrdq"/>
          <w:color w:val="3B3B3B"/>
        </w:rPr>
        <w:t xml:space="preserve"> C-102 </w:t>
      </w:r>
      <w:r w:rsidR="00BA1E94">
        <w:rPr>
          <w:rStyle w:val="jsgrdq"/>
          <w:color w:val="3B3B3B"/>
        </w:rPr>
        <w:t>Echoing Greens</w:t>
      </w:r>
      <w:r w:rsidRPr="00BA1E94">
        <w:rPr>
          <w:rStyle w:val="jsgrdq"/>
          <w:color w:val="3B3B3B"/>
        </w:rPr>
        <w:t>, O</w:t>
      </w:r>
      <w:r w:rsidR="00BA1E94">
        <w:rPr>
          <w:rStyle w:val="jsgrdq"/>
          <w:color w:val="3B3B3B"/>
        </w:rPr>
        <w:t>pp</w:t>
      </w:r>
      <w:r w:rsidRPr="00BA1E94">
        <w:rPr>
          <w:rStyle w:val="jsgrdq"/>
          <w:color w:val="3B3B3B"/>
        </w:rPr>
        <w:t>. E</w:t>
      </w:r>
      <w:r w:rsidR="00BA1E94">
        <w:rPr>
          <w:rStyle w:val="jsgrdq"/>
          <w:color w:val="3B3B3B"/>
        </w:rPr>
        <w:t>den</w:t>
      </w:r>
      <w:r w:rsidRPr="00BA1E94">
        <w:rPr>
          <w:rStyle w:val="jsgrdq"/>
          <w:color w:val="3B3B3B"/>
        </w:rPr>
        <w:t xml:space="preserve"> T</w:t>
      </w:r>
      <w:r w:rsidR="00BA1E94">
        <w:rPr>
          <w:rStyle w:val="jsgrdq"/>
          <w:color w:val="3B3B3B"/>
        </w:rPr>
        <w:t>owers</w:t>
      </w:r>
      <w:r w:rsidRPr="00BA1E94">
        <w:rPr>
          <w:rStyle w:val="jsgrdq"/>
          <w:color w:val="3B3B3B"/>
        </w:rPr>
        <w:t xml:space="preserve">, </w:t>
      </w:r>
      <w:r w:rsidR="00BA1E94">
        <w:rPr>
          <w:rStyle w:val="jsgrdq"/>
          <w:color w:val="3B3B3B"/>
        </w:rPr>
        <w:t>Wakad</w:t>
      </w:r>
      <w:r w:rsidRPr="00BA1E94">
        <w:rPr>
          <w:rStyle w:val="jsgrdq"/>
          <w:color w:val="3B3B3B"/>
        </w:rPr>
        <w:t xml:space="preserve"> P</w:t>
      </w:r>
      <w:r w:rsidR="00BA1E94">
        <w:rPr>
          <w:rStyle w:val="jsgrdq"/>
          <w:color w:val="3B3B3B"/>
        </w:rPr>
        <w:t>une</w:t>
      </w:r>
      <w:r w:rsidRPr="00BA1E94">
        <w:rPr>
          <w:rStyle w:val="jsgrdq"/>
          <w:color w:val="3B3B3B"/>
        </w:rPr>
        <w:t xml:space="preserve"> – 411057</w:t>
      </w:r>
    </w:p>
    <w:p w:rsidR="00AF51AA" w:rsidRPr="00BA1E94" w:rsidRDefault="00AF51AA" w:rsidP="00AF51AA">
      <w:pPr>
        <w:rPr>
          <w:rStyle w:val="jsgrdq"/>
          <w:color w:val="3B3B3B"/>
        </w:rPr>
      </w:pPr>
      <w:r w:rsidRPr="00BA1E94">
        <w:rPr>
          <w:rStyle w:val="jsgrdq"/>
          <w:b/>
          <w:bCs/>
          <w:color w:val="3B3B3B"/>
        </w:rPr>
        <w:t>Contact:</w:t>
      </w:r>
      <w:r w:rsidRPr="00BA1E94">
        <w:rPr>
          <w:rStyle w:val="jsgrdq"/>
          <w:color w:val="3B3B3B"/>
        </w:rPr>
        <w:t xml:space="preserve"> (+91) 20 4630 1187   </w:t>
      </w:r>
      <w:r w:rsidRPr="00BA1E94">
        <w:rPr>
          <w:rStyle w:val="jsgrdq"/>
          <w:b/>
          <w:bCs/>
          <w:color w:val="3B3B3B"/>
        </w:rPr>
        <w:t>Email:</w:t>
      </w:r>
      <w:r w:rsidR="00BA1E94">
        <w:rPr>
          <w:rStyle w:val="jsgrdq"/>
          <w:color w:val="3B3B3B"/>
        </w:rPr>
        <w:t xml:space="preserve"> </w:t>
      </w:r>
      <w:r w:rsidRPr="00BA1E94">
        <w:rPr>
          <w:rStyle w:val="jsgrdq"/>
          <w:color w:val="3B3B3B"/>
        </w:rPr>
        <w:t>connect@bsetu.in</w:t>
      </w:r>
      <w:r w:rsidR="00BA1E94" w:rsidRPr="00BA1E94">
        <w:rPr>
          <w:rStyle w:val="jsgrdq"/>
          <w:color w:val="3B3B3B"/>
        </w:rPr>
        <w:t xml:space="preserve">  </w:t>
      </w:r>
      <w:r w:rsidR="00BA1E94" w:rsidRPr="00BA1E94">
        <w:rPr>
          <w:rStyle w:val="jsgrdq"/>
          <w:b/>
          <w:bCs/>
          <w:color w:val="3B3B3B"/>
        </w:rPr>
        <w:t>Web:</w:t>
      </w:r>
      <w:r w:rsidR="00BA1E94">
        <w:rPr>
          <w:rStyle w:val="jsgrdq"/>
          <w:color w:val="3B3B3B"/>
        </w:rPr>
        <w:t xml:space="preserve"> </w:t>
      </w:r>
      <w:r w:rsidR="00BA1E94" w:rsidRPr="00BA1E94">
        <w:rPr>
          <w:rStyle w:val="jsgrdq"/>
          <w:color w:val="3B3B3B"/>
        </w:rPr>
        <w:t>www.bsetu.in</w:t>
      </w:r>
    </w:p>
    <w:p w:rsidR="00F34011" w:rsidRDefault="00F34011" w:rsidP="00AF51AA"/>
    <w:p w:rsidR="00CC180F" w:rsidRDefault="00CC180F" w:rsidP="00AF51AA">
      <w:bookmarkStart w:id="0" w:name="_GoBack"/>
      <w:bookmarkEnd w:id="0"/>
    </w:p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p w:rsidR="00CC180F" w:rsidRDefault="00CC180F" w:rsidP="00AF51A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C180F" w:rsidTr="00CC180F">
        <w:tc>
          <w:tcPr>
            <w:tcW w:w="9016" w:type="dxa"/>
          </w:tcPr>
          <w:p w:rsidR="00CC180F" w:rsidRDefault="00CC180F" w:rsidP="00AF51AA"/>
          <w:p w:rsidR="00CC180F" w:rsidRDefault="00CC180F" w:rsidP="00AF51AA"/>
          <w:p w:rsidR="00CC180F" w:rsidRDefault="00CC180F" w:rsidP="00AF51AA"/>
          <w:p w:rsidR="00CC180F" w:rsidRDefault="00CC180F" w:rsidP="00AF51AA"/>
        </w:tc>
      </w:tr>
    </w:tbl>
    <w:p w:rsidR="00CC180F" w:rsidRDefault="00CC180F" w:rsidP="00AF51AA"/>
    <w:p w:rsidR="00CC180F" w:rsidRDefault="00CC180F" w:rsidP="00AF51AA"/>
    <w:sectPr w:rsidR="00CC180F" w:rsidSect="002A6F9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487F" w:rsidRDefault="00C9487F" w:rsidP="00AF51AA">
      <w:pPr>
        <w:spacing w:after="0" w:line="240" w:lineRule="auto"/>
      </w:pPr>
      <w:r>
        <w:separator/>
      </w:r>
    </w:p>
  </w:endnote>
  <w:endnote w:type="continuationSeparator" w:id="0">
    <w:p w:rsidR="00C9487F" w:rsidRDefault="00C9487F" w:rsidP="00AF5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487F" w:rsidRDefault="00C9487F" w:rsidP="00AF51AA">
      <w:pPr>
        <w:spacing w:after="0" w:line="240" w:lineRule="auto"/>
      </w:pPr>
      <w:r>
        <w:separator/>
      </w:r>
    </w:p>
  </w:footnote>
  <w:footnote w:type="continuationSeparator" w:id="0">
    <w:p w:rsidR="00C9487F" w:rsidRDefault="00C9487F" w:rsidP="00AF51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1AA" w:rsidRDefault="00AF51A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M2MjI3NTMxNDFQ0lEKTi0uzszPAykwrAUAw/I4lSwAAAA="/>
  </w:docVars>
  <w:rsids>
    <w:rsidRoot w:val="00AF51AA"/>
    <w:rsid w:val="00127984"/>
    <w:rsid w:val="001B39AC"/>
    <w:rsid w:val="002A6F93"/>
    <w:rsid w:val="00416BAA"/>
    <w:rsid w:val="004F5AF9"/>
    <w:rsid w:val="00516D21"/>
    <w:rsid w:val="00565483"/>
    <w:rsid w:val="007E6E41"/>
    <w:rsid w:val="00863D6C"/>
    <w:rsid w:val="008D2177"/>
    <w:rsid w:val="00AF51AA"/>
    <w:rsid w:val="00BA1E94"/>
    <w:rsid w:val="00C9487F"/>
    <w:rsid w:val="00CC180F"/>
    <w:rsid w:val="00F34011"/>
    <w:rsid w:val="00F41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4BE10"/>
  <w15:chartTrackingRefBased/>
  <w15:docId w15:val="{9C05C5F4-C4A9-4409-B3B2-17DDFE75A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1AA"/>
  </w:style>
  <w:style w:type="paragraph" w:styleId="Footer">
    <w:name w:val="footer"/>
    <w:basedOn w:val="Normal"/>
    <w:link w:val="FooterChar"/>
    <w:uiPriority w:val="99"/>
    <w:unhideWhenUsed/>
    <w:rsid w:val="00AF5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1AA"/>
  </w:style>
  <w:style w:type="table" w:styleId="TableGrid">
    <w:name w:val="Table Grid"/>
    <w:basedOn w:val="TableNormal"/>
    <w:uiPriority w:val="39"/>
    <w:rsid w:val="00AF5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grdq">
    <w:name w:val="jsgrdq"/>
    <w:basedOn w:val="DefaultParagraphFont"/>
    <w:rsid w:val="00BA1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3</cp:revision>
  <dcterms:created xsi:type="dcterms:W3CDTF">2020-10-24T14:42:00Z</dcterms:created>
  <dcterms:modified xsi:type="dcterms:W3CDTF">2020-10-25T07:10:00Z</dcterms:modified>
</cp:coreProperties>
</file>